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09338" w14:textId="18B78195" w:rsidR="00E73AF8" w:rsidRDefault="00C222F8">
      <w:r>
        <w:t>Part 1:</w:t>
      </w:r>
    </w:p>
    <w:p w14:paraId="7BDC4459" w14:textId="0D5A24A4" w:rsidR="00C222F8" w:rsidRDefault="00C222F8">
      <w:r>
        <w:t>1-</w:t>
      </w:r>
    </w:p>
    <w:p w14:paraId="21570750" w14:textId="6F8D1A6A" w:rsidR="00C222F8" w:rsidRDefault="00000000">
      <w:r>
        <w:rPr>
          <w:noProof/>
        </w:rPr>
        <w:pict w14:anchorId="628DE8EE">
          <v:rect id="Rectangle 7" o:spid="_x0000_s1034" style="position:absolute;margin-left:123pt;margin-top:56pt;width:145pt;height: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" fillcolor="#ed7d31 [3205]" stroked="f">
            <v:fill opacity="32896f"/>
          </v:rect>
        </w:pict>
      </w:r>
      <w:r w:rsidR="0049148D">
        <w:rPr>
          <w:noProof/>
        </w:rPr>
        <w:drawing>
          <wp:inline distT="0" distB="0" distL="0" distR="0" wp14:anchorId="57AE6F03" wp14:editId="033B59CC">
            <wp:extent cx="5943600" cy="1428750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4"/>
                    <a:srcRect b="57265"/>
                    <a:stretch/>
                  </pic:blipFill>
                  <pic:spPr bwMode="auto">
                    <a:xfrm>
                      <a:off x="0" y="0"/>
                      <a:ext cx="5943600" cy="1428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B4974C" w14:textId="5BB76281" w:rsidR="00C222F8" w:rsidRDefault="00C222F8">
      <w:r>
        <w:t>2</w:t>
      </w:r>
      <w:r w:rsidR="00FC381D">
        <w:t>-</w:t>
      </w:r>
    </w:p>
    <w:p w14:paraId="4D95D39F" w14:textId="44D2E2B3" w:rsidR="00FC381D" w:rsidRDefault="00000000">
      <w:r>
        <w:rPr>
          <w:noProof/>
        </w:rPr>
        <w:pict w14:anchorId="3225C735">
          <v:rect id="Rectangle 8" o:spid="_x0000_s1033" style="position:absolute;margin-left:123pt;margin-top:93.95pt;width:140.5pt;height:6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" fillcolor="#ed7d31 [3205]" stroked="f">
            <v:fill opacity="32896f"/>
          </v:rect>
        </w:pict>
      </w:r>
      <w:r w:rsidR="0049148D">
        <w:rPr>
          <w:noProof/>
        </w:rPr>
        <w:drawing>
          <wp:inline distT="0" distB="0" distL="0" distR="0" wp14:anchorId="5CC790A2" wp14:editId="132A95DD">
            <wp:extent cx="5943600" cy="1720850"/>
            <wp:effectExtent l="0" t="0" r="0" b="0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 rotWithShape="1">
                    <a:blip r:embed="rId5"/>
                    <a:srcRect b="48528"/>
                    <a:stretch/>
                  </pic:blipFill>
                  <pic:spPr bwMode="auto">
                    <a:xfrm>
                      <a:off x="0" y="0"/>
                      <a:ext cx="5943600" cy="1720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567515" w14:textId="2CDF008E" w:rsidR="00FC381D" w:rsidRDefault="0049148D">
      <w:r>
        <w:t>3-</w:t>
      </w:r>
    </w:p>
    <w:p w14:paraId="6612BDAC" w14:textId="6E2EEFE1" w:rsidR="0049148D" w:rsidRDefault="008767B6">
      <w:r>
        <w:rPr>
          <w:noProof/>
        </w:rPr>
        <w:drawing>
          <wp:inline distT="0" distB="0" distL="0" distR="0" wp14:anchorId="19B58121" wp14:editId="32C37F30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E7F70" w14:textId="77777777" w:rsidR="008767B6" w:rsidRDefault="008767B6"/>
    <w:p w14:paraId="5252BDD8" w14:textId="6CE23F08" w:rsidR="008767B6" w:rsidRDefault="008767B6">
      <w:r>
        <w:lastRenderedPageBreak/>
        <w:t>4-</w:t>
      </w:r>
    </w:p>
    <w:p w14:paraId="105CB43B" w14:textId="2E798368" w:rsidR="008767B6" w:rsidRDefault="008767B6">
      <w:r>
        <w:rPr>
          <w:noProof/>
        </w:rPr>
        <w:drawing>
          <wp:inline distT="0" distB="0" distL="0" distR="0" wp14:anchorId="06B301AE" wp14:editId="12203487">
            <wp:extent cx="5943600" cy="7239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78348"/>
                    <a:stretch/>
                  </pic:blipFill>
                  <pic:spPr bwMode="auto">
                    <a:xfrm>
                      <a:off x="0" y="0"/>
                      <a:ext cx="5943600" cy="723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E140F0" w14:textId="7DE27CD5" w:rsidR="008767B6" w:rsidRDefault="008767B6">
      <w:r>
        <w:t>5-</w:t>
      </w:r>
      <w:r w:rsidR="003D088D">
        <w:t>6</w:t>
      </w:r>
    </w:p>
    <w:p w14:paraId="69F400F8" w14:textId="03908BBC" w:rsidR="004C7927" w:rsidRDefault="004C7927">
      <w:r>
        <w:rPr>
          <w:noProof/>
        </w:rPr>
        <w:drawing>
          <wp:inline distT="0" distB="0" distL="0" distR="0" wp14:anchorId="5B4D6810" wp14:editId="4D48AA1A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D3CBD" w14:textId="3A7A75EF" w:rsidR="004C7927" w:rsidRDefault="004C7927">
      <w:r>
        <w:rPr>
          <w:noProof/>
        </w:rPr>
        <w:drawing>
          <wp:inline distT="0" distB="0" distL="0" distR="0" wp14:anchorId="070B3136" wp14:editId="03C29BCC">
            <wp:extent cx="5943600" cy="654050"/>
            <wp:effectExtent l="0" t="0" r="0" b="0"/>
            <wp:docPr id="13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medium confidence"/>
                    <pic:cNvPicPr/>
                  </pic:nvPicPr>
                  <pic:blipFill rotWithShape="1">
                    <a:blip r:embed="rId9"/>
                    <a:srcRect b="80437"/>
                    <a:stretch/>
                  </pic:blipFill>
                  <pic:spPr bwMode="auto">
                    <a:xfrm>
                      <a:off x="0" y="0"/>
                      <a:ext cx="5943600" cy="654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724C05" w14:textId="77777777" w:rsidR="00DB17DC" w:rsidRDefault="00DB17DC"/>
    <w:p w14:paraId="5B829DBF" w14:textId="7C04FA3B" w:rsidR="004C7927" w:rsidRDefault="004C7927">
      <w:r>
        <w:rPr>
          <w:noProof/>
        </w:rPr>
        <w:lastRenderedPageBreak/>
        <w:drawing>
          <wp:inline distT="0" distB="0" distL="0" distR="0" wp14:anchorId="6600B087" wp14:editId="5E1917EC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25A48" w14:textId="53EFF4EB" w:rsidR="004C7927" w:rsidRDefault="00000000">
      <w:r>
        <w:rPr>
          <w:noProof/>
        </w:rPr>
        <w:pict w14:anchorId="7A6CC52F">
          <v:rect id="Rectangle 21" o:spid="_x0000_s1032" style="position:absolute;margin-left:1in;margin-top:30.45pt;width:142pt;height:6.5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" fillcolor="#4472c4 [3204]" strokecolor="#1f3763 [1604]" strokeweight="1pt"/>
        </w:pict>
      </w:r>
      <w:r w:rsidR="003D088D">
        <w:rPr>
          <w:noProof/>
        </w:rPr>
        <w:drawing>
          <wp:inline distT="0" distB="0" distL="0" distR="0" wp14:anchorId="1FD20130" wp14:editId="1A6DB5C1">
            <wp:extent cx="5943600" cy="10287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69231"/>
                    <a:stretch/>
                  </pic:blipFill>
                  <pic:spPr bwMode="auto">
                    <a:xfrm>
                      <a:off x="0" y="0"/>
                      <a:ext cx="5943600" cy="1028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3CCF4A" w14:textId="32885ED9" w:rsidR="003D088D" w:rsidRDefault="003D088D">
      <w:r>
        <w:t>7-</w:t>
      </w:r>
    </w:p>
    <w:p w14:paraId="335848CB" w14:textId="4423CC5E" w:rsidR="003D088D" w:rsidRDefault="00000000">
      <w:r>
        <w:rPr>
          <w:noProof/>
        </w:rPr>
        <w:lastRenderedPageBreak/>
        <w:pict w14:anchorId="05C8AF61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19" o:spid="_x0000_s1031" type="#_x0000_t32" style="position:absolute;margin-left:263pt;margin-top:110pt;width:56.5pt;height:46.5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" strokecolor="#4472c4 [3204]" strokeweight=".5pt">
            <v:stroke endarrow="block" joinstyle="miter"/>
          </v:shape>
        </w:pict>
      </w:r>
      <w:r>
        <w:rPr>
          <w:noProof/>
        </w:rPr>
        <w:pict w14:anchorId="75C1C243">
          <v:rect id="Rectangle 20" o:spid="_x0000_s1030" style="position:absolute;margin-left:282pt;margin-top:159pt;width:169.5pt;height:23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" fillcolor="#4472c4 [3204]" strokecolor="#1f3763 [1604]" strokeweight="1pt">
            <v:textbox>
              <w:txbxContent>
                <w:p w14:paraId="15E685AF" w14:textId="1D6FC65A" w:rsidR="003D088D" w:rsidRDefault="003D088D" w:rsidP="003D088D">
                  <w:pPr>
                    <w:jc w:val="center"/>
                  </w:pPr>
                  <w:r>
                    <w:t>Current time in North Carolina</w:t>
                  </w:r>
                </w:p>
              </w:txbxContent>
            </v:textbox>
          </v:rect>
        </w:pict>
      </w:r>
      <w:r>
        <w:rPr>
          <w:noProof/>
        </w:rPr>
        <w:pict w14:anchorId="7A7741C3">
          <v:rect id="Rectangle 17" o:spid="_x0000_s1029" style="position:absolute;margin-left:319.5pt;margin-top:56.5pt;width:132pt;height:20.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" fillcolor="#4472c4 [3204]" strokecolor="#1f3763 [1604]" strokeweight="1pt">
            <v:textbox>
              <w:txbxContent>
                <w:p w14:paraId="164FC1F4" w14:textId="4A5837F2" w:rsidR="003D088D" w:rsidRDefault="003D088D" w:rsidP="003D088D">
                  <w:pPr>
                    <w:jc w:val="center"/>
                  </w:pPr>
                  <w:r>
                    <w:t>Current time in chicago</w:t>
                  </w:r>
                </w:p>
              </w:txbxContent>
            </v:textbox>
          </v:rect>
        </w:pict>
      </w:r>
      <w:r>
        <w:rPr>
          <w:noProof/>
        </w:rPr>
        <w:pict w14:anchorId="5944DDA9">
          <v:shape id="Straight Arrow Connector 16" o:spid="_x0000_s1028" type="#_x0000_t32" style="position:absolute;margin-left:263pt;margin-top:41pt;width:85.5pt;height:13pt;flip:x 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" strokecolor="#4472c4 [3204]" strokeweight=".5pt">
            <v:stroke endarrow="block" joinstyle="miter"/>
          </v:shape>
        </w:pict>
      </w:r>
      <w:r w:rsidR="003D088D">
        <w:rPr>
          <w:noProof/>
        </w:rPr>
        <w:drawing>
          <wp:inline distT="0" distB="0" distL="0" distR="0" wp14:anchorId="373057DF" wp14:editId="799E8587">
            <wp:extent cx="5943600" cy="3343275"/>
            <wp:effectExtent l="0" t="0" r="0" b="9525"/>
            <wp:docPr id="18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8AECD" w14:textId="77777777" w:rsidR="003D088D" w:rsidRDefault="003D088D"/>
    <w:p w14:paraId="11B36A52" w14:textId="0ED86B55" w:rsidR="003D088D" w:rsidRDefault="003D088D">
      <w:r>
        <w:t>Part 2:</w:t>
      </w:r>
    </w:p>
    <w:p w14:paraId="7E30C43C" w14:textId="24A435FF" w:rsidR="003D088D" w:rsidRDefault="00681C94">
      <w:r>
        <w:rPr>
          <w:noProof/>
        </w:rPr>
        <w:drawing>
          <wp:inline distT="0" distB="0" distL="0" distR="0" wp14:anchorId="4AB82C03" wp14:editId="33B244CD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0CFEE" w14:textId="04BA6339" w:rsidR="00681C94" w:rsidRDefault="00681C94">
      <w:r>
        <w:rPr>
          <w:noProof/>
        </w:rPr>
        <w:lastRenderedPageBreak/>
        <w:drawing>
          <wp:inline distT="0" distB="0" distL="0" distR="0" wp14:anchorId="7D7D2226" wp14:editId="05BCF37F">
            <wp:extent cx="5943600" cy="3343275"/>
            <wp:effectExtent l="0" t="0" r="0" b="9525"/>
            <wp:docPr id="23" name="Picture 2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49662" w14:textId="691501E8" w:rsidR="00681C94" w:rsidRDefault="009A2F70">
      <w:r>
        <w:t>2-</w:t>
      </w:r>
    </w:p>
    <w:p w14:paraId="51AD47AC" w14:textId="2DCF934D" w:rsidR="009A2F70" w:rsidRDefault="009A2F70">
      <w:r>
        <w:rPr>
          <w:noProof/>
        </w:rPr>
        <w:drawing>
          <wp:inline distT="0" distB="0" distL="0" distR="0" wp14:anchorId="0F52A9FF" wp14:editId="5D57F6C2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D631B" w14:textId="3800E8C5" w:rsidR="009A2F70" w:rsidRDefault="009A2F70">
      <w:r>
        <w:t>3-</w:t>
      </w:r>
    </w:p>
    <w:p w14:paraId="7F1A9824" w14:textId="1751FDE3" w:rsidR="009A2F70" w:rsidRDefault="009A2F70">
      <w:r>
        <w:rPr>
          <w:noProof/>
        </w:rPr>
        <w:lastRenderedPageBreak/>
        <w:drawing>
          <wp:inline distT="0" distB="0" distL="0" distR="0" wp14:anchorId="3F85A776" wp14:editId="2F76DB8E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5DD37" w14:textId="0B3B6C7B" w:rsidR="009A2F70" w:rsidRDefault="009A2F70">
      <w:r>
        <w:t>4-</w:t>
      </w:r>
    </w:p>
    <w:p w14:paraId="5908BA1C" w14:textId="6A68A07D" w:rsidR="009A2F70" w:rsidRDefault="00F47DA1">
      <w:r>
        <w:rPr>
          <w:noProof/>
        </w:rPr>
        <w:drawing>
          <wp:inline distT="0" distB="0" distL="0" distR="0" wp14:anchorId="4AE1C0F0" wp14:editId="64894582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6D398" w14:textId="10141842" w:rsidR="00F47DA1" w:rsidRDefault="00F47DA1">
      <w:r>
        <w:rPr>
          <w:noProof/>
        </w:rPr>
        <w:lastRenderedPageBreak/>
        <w:drawing>
          <wp:inline distT="0" distB="0" distL="0" distR="0" wp14:anchorId="6DF3543F" wp14:editId="563283CC">
            <wp:extent cx="5943600" cy="3343275"/>
            <wp:effectExtent l="0" t="0" r="0" b="9525"/>
            <wp:docPr id="27" name="Picture 2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screenshot of a computer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9C333" w14:textId="17D36F9F" w:rsidR="00F47DA1" w:rsidRDefault="00F47DA1">
      <w:r>
        <w:t>5-</w:t>
      </w:r>
    </w:p>
    <w:p w14:paraId="0396599C" w14:textId="7E8F1D92" w:rsidR="00F47DA1" w:rsidRDefault="00F47DA1">
      <w:r>
        <w:rPr>
          <w:noProof/>
        </w:rPr>
        <w:drawing>
          <wp:inline distT="0" distB="0" distL="0" distR="0" wp14:anchorId="536E54D0" wp14:editId="7C93B1FB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39D19" w14:textId="1910615B" w:rsidR="00F47DA1" w:rsidRDefault="00000000">
      <w:r>
        <w:rPr>
          <w:noProof/>
        </w:rPr>
        <w:lastRenderedPageBreak/>
        <w:pict w14:anchorId="7919EFD1">
          <v:rect id="Rectangle 29" o:spid="_x0000_s1027" style="position:absolute;margin-left:69pt;margin-top:92.95pt;width:399pt;height:2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" filled="f" strokecolor="#ed7d31 [3205]">
            <v:stroke joinstyle="round"/>
          </v:rect>
        </w:pict>
      </w:r>
      <w:r w:rsidR="00F47DA1">
        <w:rPr>
          <w:noProof/>
        </w:rPr>
        <w:drawing>
          <wp:inline distT="0" distB="0" distL="0" distR="0" wp14:anchorId="0DA0C8F3" wp14:editId="03EF96E6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11ED9" w14:textId="16B36770" w:rsidR="00F47DA1" w:rsidRDefault="00F47DA1">
      <w:r>
        <w:rPr>
          <w:noProof/>
        </w:rPr>
        <w:drawing>
          <wp:inline distT="0" distB="0" distL="0" distR="0" wp14:anchorId="7B93E450" wp14:editId="7478D5E8">
            <wp:extent cx="5943600" cy="3343275"/>
            <wp:effectExtent l="0" t="0" r="0" b="9525"/>
            <wp:docPr id="31" name="Picture 3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6EFB9" w14:textId="727E6793" w:rsidR="00F47DA1" w:rsidRDefault="00F47DA1">
      <w:r>
        <w:t>6-</w:t>
      </w:r>
    </w:p>
    <w:p w14:paraId="3970DEA5" w14:textId="43252AEF" w:rsidR="00F47DA1" w:rsidRDefault="00E424DC">
      <w:r>
        <w:rPr>
          <w:noProof/>
        </w:rPr>
        <w:lastRenderedPageBreak/>
        <w:drawing>
          <wp:inline distT="0" distB="0" distL="0" distR="0" wp14:anchorId="03ECF1FD" wp14:editId="58D5A6AF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94F8F" w14:textId="73316763" w:rsidR="00E424DC" w:rsidRDefault="00E424DC">
      <w:r>
        <w:t>7-</w:t>
      </w:r>
    </w:p>
    <w:p w14:paraId="586FEFE3" w14:textId="6A03EA36" w:rsidR="00E424DC" w:rsidRDefault="00E424DC">
      <w:r>
        <w:rPr>
          <w:noProof/>
        </w:rPr>
        <w:drawing>
          <wp:inline distT="0" distB="0" distL="0" distR="0" wp14:anchorId="333CFAA7" wp14:editId="70A25A84">
            <wp:extent cx="5943600" cy="1041400"/>
            <wp:effectExtent l="0" t="0" r="0" b="6350"/>
            <wp:docPr id="33" name="Picture 3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screenshot of a computer&#10;&#10;Description automatically generated with medium confidence"/>
                    <pic:cNvPicPr/>
                  </pic:nvPicPr>
                  <pic:blipFill rotWithShape="1">
                    <a:blip r:embed="rId23"/>
                    <a:srcRect b="68851"/>
                    <a:stretch/>
                  </pic:blipFill>
                  <pic:spPr bwMode="auto">
                    <a:xfrm>
                      <a:off x="0" y="0"/>
                      <a:ext cx="5943600" cy="1041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3BBE48" w14:textId="77777777" w:rsidR="00E424DC" w:rsidRDefault="00E424DC"/>
    <w:p w14:paraId="1A15FC42" w14:textId="77777777" w:rsidR="00E424DC" w:rsidRDefault="00E424DC"/>
    <w:p w14:paraId="44DB4AC2" w14:textId="4FFF8ECC" w:rsidR="00E424DC" w:rsidRDefault="00E424DC">
      <w:r>
        <w:t>8-</w:t>
      </w:r>
    </w:p>
    <w:p w14:paraId="17281DDC" w14:textId="74C0E965" w:rsidR="00E424DC" w:rsidRDefault="00E424DC">
      <w:r>
        <w:rPr>
          <w:noProof/>
        </w:rPr>
        <w:lastRenderedPageBreak/>
        <w:drawing>
          <wp:inline distT="0" distB="0" distL="0" distR="0" wp14:anchorId="27C6CBB8" wp14:editId="53CE2BE1">
            <wp:extent cx="5943600" cy="3343275"/>
            <wp:effectExtent l="0" t="0" r="0" b="9525"/>
            <wp:docPr id="34" name="Picture 3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E6B4C" w14:textId="0CAC20B0" w:rsidR="00E424DC" w:rsidRDefault="00E424DC">
      <w:r>
        <w:rPr>
          <w:noProof/>
        </w:rPr>
        <w:drawing>
          <wp:inline distT="0" distB="0" distL="0" distR="0" wp14:anchorId="426EBB81" wp14:editId="44FF4A17">
            <wp:extent cx="5943600" cy="33432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20BFB" w14:textId="77777777" w:rsidR="00E424DC" w:rsidRDefault="00E424DC"/>
    <w:p w14:paraId="4F34BB0A" w14:textId="77777777" w:rsidR="00E424DC" w:rsidRDefault="00E424DC"/>
    <w:p w14:paraId="36A49D3D" w14:textId="77777777" w:rsidR="00E424DC" w:rsidRDefault="00E424DC"/>
    <w:p w14:paraId="466DCD9D" w14:textId="77777777" w:rsidR="00E424DC" w:rsidRDefault="00E424DC"/>
    <w:p w14:paraId="2D8D540A" w14:textId="12325E31" w:rsidR="00E424DC" w:rsidRDefault="00E424DC">
      <w:r>
        <w:lastRenderedPageBreak/>
        <w:t>Part 3:</w:t>
      </w:r>
    </w:p>
    <w:p w14:paraId="663E7041" w14:textId="4163C5E9" w:rsidR="00504276" w:rsidRDefault="00504276">
      <w:r>
        <w:t>1-</w:t>
      </w:r>
    </w:p>
    <w:p w14:paraId="045DF4B4" w14:textId="76424FB9" w:rsidR="00E424DC" w:rsidRDefault="00504276">
      <w:r>
        <w:rPr>
          <w:noProof/>
        </w:rPr>
        <w:drawing>
          <wp:inline distT="0" distB="0" distL="0" distR="0" wp14:anchorId="68F96C7B" wp14:editId="4ED4E6CA">
            <wp:extent cx="5943600" cy="3343275"/>
            <wp:effectExtent l="0" t="0" r="0" b="9525"/>
            <wp:docPr id="36" name="Picture 3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5AEA8" w14:textId="69058B6B" w:rsidR="00504276" w:rsidRDefault="00327EB2">
      <w:r>
        <w:t>2-</w:t>
      </w:r>
    </w:p>
    <w:p w14:paraId="0621B01F" w14:textId="5984CF59" w:rsidR="00327EB2" w:rsidRDefault="00000000">
      <w:r>
        <w:rPr>
          <w:noProof/>
        </w:rPr>
        <w:pict w14:anchorId="0BB5FCB1">
          <v:rect id="Rectangle 38" o:spid="_x0000_s1026" style="position:absolute;margin-left:70pt;margin-top:65.45pt;width:127pt;height:15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" filled="f" strokecolor="#ed7d31 [3205]">
            <v:stroke joinstyle="round"/>
          </v:rect>
        </w:pict>
      </w:r>
      <w:r w:rsidR="00327EB2">
        <w:rPr>
          <w:noProof/>
        </w:rPr>
        <w:drawing>
          <wp:inline distT="0" distB="0" distL="0" distR="0" wp14:anchorId="2D7ABC67" wp14:editId="2AA4D16E">
            <wp:extent cx="5943600" cy="33432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C3AE3" w14:textId="77777777" w:rsidR="00327EB2" w:rsidRDefault="00327EB2"/>
    <w:p w14:paraId="6F8FE522" w14:textId="56752B55" w:rsidR="00327EB2" w:rsidRDefault="00327EB2">
      <w:r>
        <w:lastRenderedPageBreak/>
        <w:t>3-</w:t>
      </w:r>
    </w:p>
    <w:p w14:paraId="70561CCC" w14:textId="2A9796C3" w:rsidR="00327EB2" w:rsidRDefault="00327EB2">
      <w:r>
        <w:rPr>
          <w:noProof/>
        </w:rPr>
        <w:drawing>
          <wp:inline distT="0" distB="0" distL="0" distR="0" wp14:anchorId="147F7675" wp14:editId="5C8BDB79">
            <wp:extent cx="5943600" cy="3343275"/>
            <wp:effectExtent l="0" t="0" r="0" b="9525"/>
            <wp:docPr id="39" name="Picture 3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A screenshot of a computer&#10;&#10;Description automatically generated with medium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B778E" w14:textId="224BFDCA" w:rsidR="00395ADB" w:rsidRDefault="00395ADB">
      <w:r>
        <w:rPr>
          <w:noProof/>
        </w:rPr>
        <w:drawing>
          <wp:inline distT="0" distB="0" distL="0" distR="0" wp14:anchorId="5853F9FC" wp14:editId="1C7E1C20">
            <wp:extent cx="5943600" cy="33432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C8876" w14:textId="0FB27AD6" w:rsidR="00395ADB" w:rsidRDefault="00395ADB">
      <w:r>
        <w:t>4-</w:t>
      </w:r>
    </w:p>
    <w:p w14:paraId="403189D5" w14:textId="387451AB" w:rsidR="00395ADB" w:rsidRDefault="00395ADB">
      <w:r>
        <w:rPr>
          <w:noProof/>
        </w:rPr>
        <w:lastRenderedPageBreak/>
        <w:drawing>
          <wp:inline distT="0" distB="0" distL="0" distR="0" wp14:anchorId="616DD593" wp14:editId="4AF7A9ED">
            <wp:extent cx="5943600" cy="3343275"/>
            <wp:effectExtent l="0" t="0" r="0" b="9525"/>
            <wp:docPr id="41" name="Picture 4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screenshot of a computer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39D62" w14:textId="3234EFBE" w:rsidR="00395ADB" w:rsidRDefault="00395ADB">
      <w:r>
        <w:rPr>
          <w:noProof/>
        </w:rPr>
        <w:drawing>
          <wp:inline distT="0" distB="0" distL="0" distR="0" wp14:anchorId="33DE2291" wp14:editId="1C479A4A">
            <wp:extent cx="5943600" cy="968375"/>
            <wp:effectExtent l="0" t="0" r="0" b="3175"/>
            <wp:docPr id="42" name="Picture 4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screenshot of a computer&#10;&#10;Description automatically generated with medium confidence"/>
                    <pic:cNvPicPr/>
                  </pic:nvPicPr>
                  <pic:blipFill rotWithShape="1">
                    <a:blip r:embed="rId31"/>
                    <a:srcRect t="71035"/>
                    <a:stretch/>
                  </pic:blipFill>
                  <pic:spPr bwMode="auto">
                    <a:xfrm>
                      <a:off x="0" y="0"/>
                      <a:ext cx="5943600" cy="968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365DE5" w14:textId="77777777" w:rsidR="00395ADB" w:rsidRPr="00395ADB" w:rsidRDefault="00395ADB"/>
    <w:p w14:paraId="561749C0" w14:textId="5D450F83" w:rsidR="00327EB2" w:rsidRDefault="00395ADB">
      <w:r>
        <w:t>Part 4:</w:t>
      </w:r>
    </w:p>
    <w:p w14:paraId="3437D870" w14:textId="5AAF5814" w:rsidR="00395ADB" w:rsidRDefault="003009CC">
      <w:r>
        <w:t>1-</w:t>
      </w:r>
    </w:p>
    <w:p w14:paraId="1A95AB79" w14:textId="11F4EE8C" w:rsidR="003009CC" w:rsidRDefault="003009CC">
      <w:r>
        <w:rPr>
          <w:noProof/>
        </w:rPr>
        <w:lastRenderedPageBreak/>
        <w:drawing>
          <wp:inline distT="0" distB="0" distL="0" distR="0" wp14:anchorId="7C703AE3" wp14:editId="55A716BD">
            <wp:extent cx="5943600" cy="3343275"/>
            <wp:effectExtent l="0" t="0" r="0" b="9525"/>
            <wp:docPr id="44" name="Picture 4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D8AB6" w14:textId="60FC0DAE" w:rsidR="003009CC" w:rsidRDefault="003009CC">
      <w:r>
        <w:t>2-</w:t>
      </w:r>
    </w:p>
    <w:p w14:paraId="2DA694FC" w14:textId="4A5A8F9E" w:rsidR="003009CC" w:rsidRDefault="001B7B6D">
      <w:r>
        <w:rPr>
          <w:noProof/>
        </w:rPr>
        <w:drawing>
          <wp:inline distT="0" distB="0" distL="0" distR="0" wp14:anchorId="0F44705A" wp14:editId="6BB1DD8F">
            <wp:extent cx="5943600" cy="13716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b="58974"/>
                    <a:stretch/>
                  </pic:blipFill>
                  <pic:spPr bwMode="auto">
                    <a:xfrm>
                      <a:off x="0" y="0"/>
                      <a:ext cx="5943600" cy="137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33C893" w14:textId="512BCDC8" w:rsidR="003009CC" w:rsidRDefault="001B7B6D">
      <w:r>
        <w:t>3-</w:t>
      </w:r>
    </w:p>
    <w:p w14:paraId="5A40B12D" w14:textId="3B5C62A6" w:rsidR="001B7B6D" w:rsidRDefault="001B7B6D">
      <w:r>
        <w:rPr>
          <w:noProof/>
        </w:rPr>
        <w:drawing>
          <wp:inline distT="0" distB="0" distL="0" distR="0" wp14:anchorId="62413BB7" wp14:editId="026E21E2">
            <wp:extent cx="5943600" cy="1193800"/>
            <wp:effectExtent l="0" t="0" r="0" b="6350"/>
            <wp:docPr id="46" name="Picture 4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screenshot of a computer&#10;&#10;Description automatically generated with medium confidence"/>
                    <pic:cNvPicPr/>
                  </pic:nvPicPr>
                  <pic:blipFill rotWithShape="1">
                    <a:blip r:embed="rId34"/>
                    <a:srcRect b="64292"/>
                    <a:stretch/>
                  </pic:blipFill>
                  <pic:spPr bwMode="auto">
                    <a:xfrm>
                      <a:off x="0" y="0"/>
                      <a:ext cx="5943600" cy="1193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339E4" w14:textId="397FBFEA" w:rsidR="00395ADB" w:rsidRDefault="001B7B6D">
      <w:r>
        <w:t>4-</w:t>
      </w:r>
    </w:p>
    <w:p w14:paraId="104ABC5E" w14:textId="0977C48D" w:rsidR="001B7B6D" w:rsidRDefault="001B7B6D">
      <w:r>
        <w:rPr>
          <w:noProof/>
        </w:rPr>
        <w:lastRenderedPageBreak/>
        <w:drawing>
          <wp:inline distT="0" distB="0" distL="0" distR="0" wp14:anchorId="52BC11FD" wp14:editId="411FBF97">
            <wp:extent cx="5943600" cy="3343275"/>
            <wp:effectExtent l="0" t="0" r="0" b="9525"/>
            <wp:docPr id="47" name="Picture 4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D7BE2" w14:textId="5C4E905D" w:rsidR="001B7B6D" w:rsidRDefault="001B7B6D">
      <w:r>
        <w:t>5-</w:t>
      </w:r>
    </w:p>
    <w:p w14:paraId="570E284C" w14:textId="006B831C" w:rsidR="001B7B6D" w:rsidRDefault="001B7B6D">
      <w:r>
        <w:rPr>
          <w:noProof/>
        </w:rPr>
        <w:drawing>
          <wp:inline distT="0" distB="0" distL="0" distR="0" wp14:anchorId="37917B13" wp14:editId="5BE57ABE">
            <wp:extent cx="5943600" cy="3343275"/>
            <wp:effectExtent l="0" t="0" r="0" b="9525"/>
            <wp:docPr id="48" name="Picture 4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A screenshot of a computer&#10;&#10;Description automatically generated with medium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A08AC" w14:textId="6A20E519" w:rsidR="001B7B6D" w:rsidRDefault="007F5B93">
      <w:r>
        <w:t>6-7</w:t>
      </w:r>
    </w:p>
    <w:p w14:paraId="629A4724" w14:textId="7A0A7DBA" w:rsidR="007F5B93" w:rsidRDefault="007F5B93">
      <w:r>
        <w:rPr>
          <w:noProof/>
        </w:rPr>
        <w:lastRenderedPageBreak/>
        <w:drawing>
          <wp:inline distT="0" distB="0" distL="0" distR="0" wp14:anchorId="7F864399" wp14:editId="7B82602E">
            <wp:extent cx="5943600" cy="3343275"/>
            <wp:effectExtent l="0" t="0" r="0" b="9525"/>
            <wp:docPr id="49" name="Picture 4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7760D" w14:textId="750D99E3" w:rsidR="007F5B93" w:rsidRDefault="007F5B93">
      <w:r>
        <w:t>Part 5:</w:t>
      </w:r>
    </w:p>
    <w:p w14:paraId="0BFF831E" w14:textId="13B77EA2" w:rsidR="00D84258" w:rsidRDefault="00D84258">
      <w:r>
        <w:t>Rocky8</w:t>
      </w:r>
    </w:p>
    <w:p w14:paraId="6175D3C3" w14:textId="53C37F77" w:rsidR="00A62C90" w:rsidRDefault="00A62C90">
      <w:r>
        <w:t>Epel.repo file before change</w:t>
      </w:r>
    </w:p>
    <w:p w14:paraId="68B973D3" w14:textId="1F68128A" w:rsidR="00D84258" w:rsidRDefault="00D84258">
      <w:r>
        <w:rPr>
          <w:noProof/>
        </w:rPr>
        <w:drawing>
          <wp:inline distT="0" distB="0" distL="0" distR="0" wp14:anchorId="769BF7F8" wp14:editId="19FED3F0">
            <wp:extent cx="5943600" cy="334327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6E78F" w14:textId="36AAC1A8" w:rsidR="00A62C90" w:rsidRDefault="00A62C90">
      <w:r>
        <w:t>1-2</w:t>
      </w:r>
    </w:p>
    <w:p w14:paraId="5EDC7544" w14:textId="7043A149" w:rsidR="00A62C90" w:rsidRDefault="00A62C90">
      <w:r>
        <w:rPr>
          <w:noProof/>
        </w:rPr>
        <w:lastRenderedPageBreak/>
        <w:drawing>
          <wp:inline distT="0" distB="0" distL="0" distR="0" wp14:anchorId="6D8F6FE4" wp14:editId="4B0D9632">
            <wp:extent cx="5942965" cy="542925"/>
            <wp:effectExtent l="0" t="0" r="0" b="0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 rotWithShape="1">
                    <a:blip r:embed="rId39"/>
                    <a:srcRect t="-1" b="83760"/>
                    <a:stretch/>
                  </pic:blipFill>
                  <pic:spPr bwMode="auto">
                    <a:xfrm>
                      <a:off x="0" y="0"/>
                      <a:ext cx="5943600" cy="5429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F01191" w14:textId="4FC4E647" w:rsidR="00A62C90" w:rsidRDefault="00A62C90">
      <w:r>
        <w:t xml:space="preserve">Epel repository does not change because it was already enabled per default </w:t>
      </w:r>
      <w:proofErr w:type="gramStart"/>
      <w:r>
        <w:t>( RPM</w:t>
      </w:r>
      <w:proofErr w:type="gramEnd"/>
      <w:r>
        <w:t xml:space="preserve"> policy does not allow disabling gpgcheck)</w:t>
      </w:r>
    </w:p>
    <w:p w14:paraId="7B6D8E37" w14:textId="02DDA077" w:rsidR="00A62C90" w:rsidRDefault="00A62C90">
      <w:r>
        <w:rPr>
          <w:noProof/>
        </w:rPr>
        <w:drawing>
          <wp:inline distT="0" distB="0" distL="0" distR="0" wp14:anchorId="0B61B573" wp14:editId="4D58D22F">
            <wp:extent cx="5943600" cy="3343275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8FCD4" w14:textId="1F172AA7" w:rsidR="00D84258" w:rsidRDefault="00A62C90">
      <w:r>
        <w:t>We can rerun the command to allow others epel family repo to be enabled.</w:t>
      </w:r>
    </w:p>
    <w:p w14:paraId="39238747" w14:textId="48DCC3EA" w:rsidR="00A62C90" w:rsidRDefault="00A62C90">
      <w:r>
        <w:rPr>
          <w:noProof/>
        </w:rPr>
        <w:drawing>
          <wp:inline distT="0" distB="0" distL="0" distR="0" wp14:anchorId="5854CCDC" wp14:editId="1F2C8147">
            <wp:extent cx="5943600" cy="261938"/>
            <wp:effectExtent l="0" t="0" r="0" b="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 rotWithShape="1">
                    <a:blip r:embed="rId41"/>
                    <a:srcRect t="15812" b="76353"/>
                    <a:stretch/>
                  </pic:blipFill>
                  <pic:spPr bwMode="auto">
                    <a:xfrm>
                      <a:off x="0" y="0"/>
                      <a:ext cx="5943600" cy="2619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61F017" w14:textId="073D4192" w:rsidR="00A62C90" w:rsidRDefault="00A62C90">
      <w:r>
        <w:t xml:space="preserve">Epel-debugging and epel-source family are enabled </w:t>
      </w:r>
      <w:proofErr w:type="gramStart"/>
      <w:r>
        <w:t>now</w:t>
      </w:r>
      <w:proofErr w:type="gramEnd"/>
    </w:p>
    <w:p w14:paraId="00B7E991" w14:textId="15A924F9" w:rsidR="00A62C90" w:rsidRDefault="00A62C90">
      <w:r>
        <w:rPr>
          <w:noProof/>
        </w:rPr>
        <w:lastRenderedPageBreak/>
        <w:drawing>
          <wp:inline distT="0" distB="0" distL="0" distR="0" wp14:anchorId="14FC2679" wp14:editId="3D42551E">
            <wp:extent cx="5943600" cy="3343275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8FE25" w14:textId="38DB328B" w:rsidR="009E4669" w:rsidRDefault="0097648F">
      <w:r>
        <w:t>3-4</w:t>
      </w:r>
    </w:p>
    <w:p w14:paraId="5777B543" w14:textId="5AA2F0C3" w:rsidR="0097648F" w:rsidRDefault="0097648F">
      <w:r>
        <w:rPr>
          <w:noProof/>
        </w:rPr>
        <w:drawing>
          <wp:inline distT="0" distB="0" distL="0" distR="0" wp14:anchorId="37FB5B7B" wp14:editId="1470A76D">
            <wp:extent cx="5943600" cy="214313"/>
            <wp:effectExtent l="0" t="0" r="0" b="0"/>
            <wp:docPr id="16" name="Picture 1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 with medium confidence"/>
                    <pic:cNvPicPr/>
                  </pic:nvPicPr>
                  <pic:blipFill rotWithShape="1">
                    <a:blip r:embed="rId43"/>
                    <a:srcRect t="19658" b="73931"/>
                    <a:stretch/>
                  </pic:blipFill>
                  <pic:spPr bwMode="auto">
                    <a:xfrm>
                      <a:off x="0" y="0"/>
                      <a:ext cx="5943600" cy="2143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CA0166" w14:textId="274CF8B5" w:rsidR="007F5B93" w:rsidRDefault="0097648F">
      <w:r>
        <w:rPr>
          <w:noProof/>
        </w:rPr>
        <w:drawing>
          <wp:inline distT="0" distB="0" distL="0" distR="0" wp14:anchorId="4EEDFF76" wp14:editId="61585F1B">
            <wp:extent cx="5943600" cy="3343275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F664B" w14:textId="4C8F5EE7" w:rsidR="00374566" w:rsidRDefault="00374566">
      <w:r>
        <w:t>5-</w:t>
      </w:r>
    </w:p>
    <w:p w14:paraId="30623C15" w14:textId="741D3231" w:rsidR="0072352F" w:rsidRDefault="0072352F"/>
    <w:p w14:paraId="30F05F18" w14:textId="7685B5D2" w:rsidR="00924A51" w:rsidRDefault="00924A51"/>
    <w:p w14:paraId="7EC6E21D" w14:textId="1828249C" w:rsidR="009F7995" w:rsidRDefault="009F7995"/>
    <w:p w14:paraId="3CBDA881" w14:textId="214F33DF" w:rsidR="00CA4093" w:rsidRDefault="00CA4093">
      <w:r>
        <w:t xml:space="preserve">Part 6: </w:t>
      </w:r>
    </w:p>
    <w:p w14:paraId="331807BC" w14:textId="240DFB94" w:rsidR="00CA4093" w:rsidRDefault="00CA4093">
      <w:r>
        <w:t>1-</w:t>
      </w:r>
    </w:p>
    <w:p w14:paraId="789E8050" w14:textId="379E8FDD" w:rsidR="00CA4093" w:rsidRDefault="00421244">
      <w:r>
        <w:rPr>
          <w:noProof/>
        </w:rPr>
        <w:drawing>
          <wp:inline distT="0" distB="0" distL="0" distR="0" wp14:anchorId="5901E0DC" wp14:editId="5DD45372">
            <wp:extent cx="5943600" cy="3343275"/>
            <wp:effectExtent l="0" t="0" r="0" b="0"/>
            <wp:docPr id="55" name="Picture 5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A screenshot of a computer&#10;&#10;Description automatically generated with medium confidenc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6AC70" w14:textId="2CB50660" w:rsidR="00421244" w:rsidRDefault="00421244">
      <w:r>
        <w:t>2-</w:t>
      </w:r>
    </w:p>
    <w:p w14:paraId="74C6AE36" w14:textId="182D14DE" w:rsidR="00484BD0" w:rsidRDefault="00484BD0">
      <w:r>
        <w:rPr>
          <w:noProof/>
        </w:rPr>
        <w:drawing>
          <wp:inline distT="0" distB="0" distL="0" distR="0" wp14:anchorId="148648B7" wp14:editId="380FA053">
            <wp:extent cx="5943600" cy="676275"/>
            <wp:effectExtent l="0" t="0" r="0" b="0"/>
            <wp:docPr id="57" name="Picture 5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A screenshot of a computer&#10;&#10;Description automatically generated with medium confidence"/>
                    <pic:cNvPicPr/>
                  </pic:nvPicPr>
                  <pic:blipFill rotWithShape="1">
                    <a:blip r:embed="rId46"/>
                    <a:srcRect b="79772"/>
                    <a:stretch/>
                  </pic:blipFill>
                  <pic:spPr bwMode="auto">
                    <a:xfrm>
                      <a:off x="0" y="0"/>
                      <a:ext cx="5943600" cy="676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96AD6B" w14:textId="3E23BA2D" w:rsidR="00421244" w:rsidRDefault="00484BD0">
      <w:r>
        <w:rPr>
          <w:noProof/>
        </w:rPr>
        <w:drawing>
          <wp:inline distT="0" distB="0" distL="0" distR="0" wp14:anchorId="7BAA149B" wp14:editId="6ACC3B83">
            <wp:extent cx="5943600" cy="1114425"/>
            <wp:effectExtent l="0" t="0" r="0" b="0"/>
            <wp:docPr id="56" name="Picture 5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 screenshot of a computer&#10;&#10;Description automatically generated with medium confidence"/>
                    <pic:cNvPicPr/>
                  </pic:nvPicPr>
                  <pic:blipFill rotWithShape="1">
                    <a:blip r:embed="rId47"/>
                    <a:srcRect b="66667"/>
                    <a:stretch/>
                  </pic:blipFill>
                  <pic:spPr bwMode="auto">
                    <a:xfrm>
                      <a:off x="0" y="0"/>
                      <a:ext cx="5943600" cy="1114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43A66D" w14:textId="527D2477" w:rsidR="000E291B" w:rsidRDefault="000E291B">
      <w:r>
        <w:t>3-</w:t>
      </w:r>
    </w:p>
    <w:p w14:paraId="2DA8BB63" w14:textId="6A15EA5B" w:rsidR="00CA4093" w:rsidRDefault="00A914D5">
      <w:r>
        <w:rPr>
          <w:noProof/>
        </w:rPr>
        <w:lastRenderedPageBreak/>
        <w:drawing>
          <wp:inline distT="0" distB="0" distL="0" distR="0" wp14:anchorId="65CC9573" wp14:editId="668F90DD">
            <wp:extent cx="5943600" cy="1076325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8"/>
                    <a:srcRect b="67806"/>
                    <a:stretch/>
                  </pic:blipFill>
                  <pic:spPr bwMode="auto">
                    <a:xfrm>
                      <a:off x="0" y="0"/>
                      <a:ext cx="5943600" cy="1076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D2FAE2" w14:textId="00B65196" w:rsidR="000E291B" w:rsidRDefault="000E291B">
      <w:r>
        <w:rPr>
          <w:noProof/>
        </w:rPr>
        <w:drawing>
          <wp:inline distT="0" distB="0" distL="0" distR="0" wp14:anchorId="6D64A455" wp14:editId="0F955DA4">
            <wp:extent cx="5943600" cy="357187"/>
            <wp:effectExtent l="0" t="0" r="0" b="0"/>
            <wp:docPr id="60" name="Picture 6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screenshot of a computer&#10;&#10;Description automatically generated with medium confidence"/>
                    <pic:cNvPicPr/>
                  </pic:nvPicPr>
                  <pic:blipFill rotWithShape="1">
                    <a:blip r:embed="rId49"/>
                    <a:srcRect t="89316"/>
                    <a:stretch/>
                  </pic:blipFill>
                  <pic:spPr bwMode="auto">
                    <a:xfrm>
                      <a:off x="0" y="0"/>
                      <a:ext cx="5943600" cy="3571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4BC663" w14:textId="1264586F" w:rsidR="00A914D5" w:rsidRDefault="00A914D5">
      <w:r>
        <w:rPr>
          <w:noProof/>
        </w:rPr>
        <w:drawing>
          <wp:inline distT="0" distB="0" distL="0" distR="0" wp14:anchorId="2EA14ACE" wp14:editId="7BDBA4AA">
            <wp:extent cx="5943600" cy="1047750"/>
            <wp:effectExtent l="0" t="0" r="0" b="0"/>
            <wp:docPr id="59" name="Picture 5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screenshot of a computer&#10;&#10;Description automatically generated with medium confidence"/>
                    <pic:cNvPicPr/>
                  </pic:nvPicPr>
                  <pic:blipFill rotWithShape="1">
                    <a:blip r:embed="rId50"/>
                    <a:srcRect b="68661"/>
                    <a:stretch/>
                  </pic:blipFill>
                  <pic:spPr bwMode="auto">
                    <a:xfrm>
                      <a:off x="0" y="0"/>
                      <a:ext cx="5943600" cy="1047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5ED6E9" w14:textId="6991DB22" w:rsidR="00A914D5" w:rsidRDefault="000E291B">
      <w:r>
        <w:t>4-5</w:t>
      </w:r>
    </w:p>
    <w:p w14:paraId="16D4EBA2" w14:textId="064F499F" w:rsidR="000E291B" w:rsidRDefault="000E291B">
      <w:r>
        <w:rPr>
          <w:noProof/>
        </w:rPr>
        <w:drawing>
          <wp:inline distT="0" distB="0" distL="0" distR="0" wp14:anchorId="2AC808F1" wp14:editId="78A8618A">
            <wp:extent cx="5943600" cy="957263"/>
            <wp:effectExtent l="0" t="0" r="0" b="0"/>
            <wp:docPr id="61" name="Picture 6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screenshot of a computer&#10;&#10;Description automatically generated with medium confidence"/>
                    <pic:cNvPicPr/>
                  </pic:nvPicPr>
                  <pic:blipFill rotWithShape="1">
                    <a:blip r:embed="rId51"/>
                    <a:srcRect b="71368"/>
                    <a:stretch/>
                  </pic:blipFill>
                  <pic:spPr bwMode="auto">
                    <a:xfrm>
                      <a:off x="0" y="0"/>
                      <a:ext cx="5943600" cy="9572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DE5548" w14:textId="02B28B32" w:rsidR="000E291B" w:rsidRDefault="000E291B">
      <w:r>
        <w:rPr>
          <w:noProof/>
        </w:rPr>
        <w:drawing>
          <wp:inline distT="0" distB="0" distL="0" distR="0" wp14:anchorId="1692BAFC" wp14:editId="3AF48DC1">
            <wp:extent cx="5943600" cy="719138"/>
            <wp:effectExtent l="0" t="0" r="0" b="0"/>
            <wp:docPr id="62" name="Picture 6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A screenshot of a computer&#10;&#10;Description automatically generated with medium confidence"/>
                    <pic:cNvPicPr/>
                  </pic:nvPicPr>
                  <pic:blipFill rotWithShape="1">
                    <a:blip r:embed="rId52"/>
                    <a:srcRect b="78490"/>
                    <a:stretch/>
                  </pic:blipFill>
                  <pic:spPr bwMode="auto">
                    <a:xfrm>
                      <a:off x="0" y="0"/>
                      <a:ext cx="5943600" cy="7191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CED2CA" w14:textId="71AE69C2" w:rsidR="000E291B" w:rsidRDefault="00C408CE">
      <w:r>
        <w:rPr>
          <w:noProof/>
        </w:rPr>
        <w:drawing>
          <wp:inline distT="0" distB="0" distL="0" distR="0" wp14:anchorId="4B1C3368" wp14:editId="39046956">
            <wp:extent cx="5943600" cy="985838"/>
            <wp:effectExtent l="0" t="0" r="0" b="0"/>
            <wp:docPr id="63" name="Picture 6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screenshot of a computer&#10;&#10;Description automatically generated with medium confidence"/>
                    <pic:cNvPicPr/>
                  </pic:nvPicPr>
                  <pic:blipFill rotWithShape="1">
                    <a:blip r:embed="rId53"/>
                    <a:srcRect b="70513"/>
                    <a:stretch/>
                  </pic:blipFill>
                  <pic:spPr bwMode="auto">
                    <a:xfrm>
                      <a:off x="0" y="0"/>
                      <a:ext cx="5943600" cy="9858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A98356" w14:textId="3AB29CFD" w:rsidR="00C408CE" w:rsidRDefault="00C408CE">
      <w:r>
        <w:rPr>
          <w:noProof/>
        </w:rPr>
        <w:drawing>
          <wp:inline distT="0" distB="0" distL="0" distR="0" wp14:anchorId="713D5DD7" wp14:editId="0FDA16C5">
            <wp:extent cx="5943600" cy="1119187"/>
            <wp:effectExtent l="0" t="0" r="0" b="0"/>
            <wp:docPr id="64" name="Picture 6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A screenshot of a computer&#10;&#10;Description automatically generated with medium confidence"/>
                    <pic:cNvPicPr/>
                  </pic:nvPicPr>
                  <pic:blipFill rotWithShape="1">
                    <a:blip r:embed="rId54"/>
                    <a:srcRect b="66524"/>
                    <a:stretch/>
                  </pic:blipFill>
                  <pic:spPr bwMode="auto">
                    <a:xfrm>
                      <a:off x="0" y="0"/>
                      <a:ext cx="5943600" cy="11191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72E5BA" w14:textId="0475B857" w:rsidR="00A71DDA" w:rsidRDefault="00A71DDA">
      <w:r>
        <w:t>6-</w:t>
      </w:r>
    </w:p>
    <w:p w14:paraId="6216661D" w14:textId="348E4D9F" w:rsidR="00A71DDA" w:rsidRDefault="00A71DDA">
      <w:r>
        <w:rPr>
          <w:noProof/>
        </w:rPr>
        <w:lastRenderedPageBreak/>
        <w:drawing>
          <wp:inline distT="0" distB="0" distL="0" distR="0" wp14:anchorId="5244A1CE" wp14:editId="7C1022F5">
            <wp:extent cx="5943600" cy="2338388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/>
                    <a:srcRect b="30057"/>
                    <a:stretch/>
                  </pic:blipFill>
                  <pic:spPr bwMode="auto">
                    <a:xfrm>
                      <a:off x="0" y="0"/>
                      <a:ext cx="5943600" cy="23383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B9FF86" w14:textId="1F7178E7" w:rsidR="00A71DDA" w:rsidRDefault="00A71DDA">
      <w:r>
        <w:rPr>
          <w:noProof/>
        </w:rPr>
        <w:drawing>
          <wp:inline distT="0" distB="0" distL="0" distR="0" wp14:anchorId="5F38051E" wp14:editId="026A5F31">
            <wp:extent cx="5943600" cy="3343275"/>
            <wp:effectExtent l="0" t="0" r="0" b="0"/>
            <wp:docPr id="66" name="Picture 6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A screenshot of a computer&#10;&#10;Description automatically generated with medium confidenc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8997E" w14:textId="187DF2BF" w:rsidR="00A71DDA" w:rsidRDefault="00A71DDA">
      <w:r>
        <w:rPr>
          <w:noProof/>
        </w:rPr>
        <w:lastRenderedPageBreak/>
        <w:drawing>
          <wp:inline distT="0" distB="0" distL="0" distR="0" wp14:anchorId="32D655AA" wp14:editId="59D31BC8">
            <wp:extent cx="5943600" cy="3343275"/>
            <wp:effectExtent l="0" t="0" r="0" b="0"/>
            <wp:docPr id="67" name="Picture 6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A screenshot of a computer&#10;&#10;Description automatically generated with medium confidenc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03EA2" w14:textId="77777777" w:rsidR="00A71DDA" w:rsidRDefault="00A71DDA"/>
    <w:p w14:paraId="2D3D3314" w14:textId="77777777" w:rsidR="00A71DDA" w:rsidRDefault="00A71DDA"/>
    <w:p w14:paraId="5F9CC7DD" w14:textId="178F54B0" w:rsidR="00A71DDA" w:rsidRDefault="00A71DDA">
      <w:r>
        <w:t>7-</w:t>
      </w:r>
    </w:p>
    <w:p w14:paraId="43769A9E" w14:textId="52FC3116" w:rsidR="00A71DDA" w:rsidRDefault="00A71DDA">
      <w:r>
        <w:rPr>
          <w:noProof/>
        </w:rPr>
        <w:drawing>
          <wp:inline distT="0" distB="0" distL="0" distR="0" wp14:anchorId="2FF40198" wp14:editId="40FFACC4">
            <wp:extent cx="5943600" cy="3343275"/>
            <wp:effectExtent l="0" t="0" r="0" b="0"/>
            <wp:docPr id="68" name="Picture 6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A screenshot of a computer&#10;&#10;Description automatically generated with medium confidenc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D9709" w14:textId="496F9F2D" w:rsidR="00A71DDA" w:rsidRDefault="00A71DDA">
      <w:r>
        <w:rPr>
          <w:noProof/>
        </w:rPr>
        <w:lastRenderedPageBreak/>
        <w:drawing>
          <wp:inline distT="0" distB="0" distL="0" distR="0" wp14:anchorId="5A3A6E11" wp14:editId="2E2EA2FE">
            <wp:extent cx="5943600" cy="947737"/>
            <wp:effectExtent l="0" t="0" r="0" b="0"/>
            <wp:docPr id="69" name="Picture 6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A screenshot of a computer&#10;&#10;Description automatically generated with medium confidence"/>
                    <pic:cNvPicPr/>
                  </pic:nvPicPr>
                  <pic:blipFill rotWithShape="1">
                    <a:blip r:embed="rId59"/>
                    <a:srcRect t="71652"/>
                    <a:stretch/>
                  </pic:blipFill>
                  <pic:spPr bwMode="auto">
                    <a:xfrm>
                      <a:off x="0" y="0"/>
                      <a:ext cx="5943600" cy="9477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BD0722" w14:textId="4AA81A2D" w:rsidR="00A71DDA" w:rsidRDefault="00A71DDA">
      <w:r>
        <w:t>8-</w:t>
      </w:r>
    </w:p>
    <w:p w14:paraId="78BFC74E" w14:textId="0EAD76D5" w:rsidR="00A71DDA" w:rsidRDefault="003333C3">
      <w:r>
        <w:rPr>
          <w:noProof/>
        </w:rPr>
        <w:drawing>
          <wp:inline distT="0" distB="0" distL="0" distR="0" wp14:anchorId="2FB48AB8" wp14:editId="3519F725">
            <wp:extent cx="5943600" cy="481012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0"/>
                    <a:srcRect b="85613"/>
                    <a:stretch/>
                  </pic:blipFill>
                  <pic:spPr bwMode="auto">
                    <a:xfrm>
                      <a:off x="0" y="0"/>
                      <a:ext cx="5943600" cy="4810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58745F" w14:textId="742AD396" w:rsidR="006B2542" w:rsidRDefault="006B2542">
      <w:r>
        <w:rPr>
          <w:noProof/>
        </w:rPr>
        <w:drawing>
          <wp:inline distT="0" distB="0" distL="0" distR="0" wp14:anchorId="2A042751" wp14:editId="6EAFB749">
            <wp:extent cx="5943600" cy="150495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1"/>
                    <a:srcRect b="54986"/>
                    <a:stretch/>
                  </pic:blipFill>
                  <pic:spPr bwMode="auto">
                    <a:xfrm>
                      <a:off x="0" y="0"/>
                      <a:ext cx="5943600" cy="1504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227052" w14:textId="77777777" w:rsidR="007255E1" w:rsidRDefault="007255E1"/>
    <w:p w14:paraId="7160148F" w14:textId="217E5DDF" w:rsidR="007255E1" w:rsidRDefault="007255E1">
      <w:r>
        <w:t>Part 7:</w:t>
      </w:r>
    </w:p>
    <w:p w14:paraId="6A4DF7F6" w14:textId="6F326F40" w:rsidR="00FF0707" w:rsidRDefault="005C0473">
      <w:r>
        <w:rPr>
          <w:noProof/>
        </w:rPr>
        <w:drawing>
          <wp:inline distT="0" distB="0" distL="0" distR="0" wp14:anchorId="7CE2D7B8" wp14:editId="4484036F">
            <wp:extent cx="5943600" cy="3343275"/>
            <wp:effectExtent l="0" t="0" r="0" b="0"/>
            <wp:docPr id="29" name="Picture 2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screenshot of a computer&#10;&#10;Description automatically generated with medium confidenc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E4FDC" w14:textId="34156E98" w:rsidR="00482E94" w:rsidRDefault="00482E94"/>
    <w:p w14:paraId="7BD57CC5" w14:textId="41C81689" w:rsidR="00482E94" w:rsidRDefault="00482E94"/>
    <w:p w14:paraId="29BEFD47" w14:textId="77777777" w:rsidR="00717147" w:rsidRDefault="00717147"/>
    <w:p w14:paraId="78B17543" w14:textId="7F687B2F" w:rsidR="00717147" w:rsidRDefault="005C0473">
      <w:r>
        <w:rPr>
          <w:noProof/>
        </w:rPr>
        <w:drawing>
          <wp:inline distT="0" distB="0" distL="0" distR="0" wp14:anchorId="664AAFA2" wp14:editId="72804763">
            <wp:extent cx="5943600" cy="3302000"/>
            <wp:effectExtent l="0" t="0" r="0" b="0"/>
            <wp:docPr id="43" name="Picture 4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ext&#10;&#10;Description automatically generated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B15B9" w14:textId="77777777" w:rsidR="00717147" w:rsidRDefault="00717147"/>
    <w:p w14:paraId="1B6D8FB1" w14:textId="77777777" w:rsidR="00717147" w:rsidRDefault="00717147"/>
    <w:p w14:paraId="676A409C" w14:textId="6E54AEF0" w:rsidR="00717147" w:rsidRDefault="00717147"/>
    <w:p w14:paraId="321FF8B9" w14:textId="77777777" w:rsidR="00482E94" w:rsidRDefault="00482E94"/>
    <w:p w14:paraId="5036D56C" w14:textId="77777777" w:rsidR="007255E1" w:rsidRDefault="007255E1"/>
    <w:sectPr w:rsidR="007255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xMzY3NTCysDAwMzBT0lEKTi0uzszPAykwrwUA04WTkCwAAAA="/>
  </w:docVars>
  <w:rsids>
    <w:rsidRoot w:val="00E73AF8"/>
    <w:rsid w:val="000E291B"/>
    <w:rsid w:val="001B7B6D"/>
    <w:rsid w:val="003009CC"/>
    <w:rsid w:val="00327EB2"/>
    <w:rsid w:val="003333C3"/>
    <w:rsid w:val="00374566"/>
    <w:rsid w:val="00395ADB"/>
    <w:rsid w:val="003C6159"/>
    <w:rsid w:val="003D088D"/>
    <w:rsid w:val="00421244"/>
    <w:rsid w:val="0047459E"/>
    <w:rsid w:val="00482E94"/>
    <w:rsid w:val="00484BD0"/>
    <w:rsid w:val="0049148D"/>
    <w:rsid w:val="004C7927"/>
    <w:rsid w:val="00504276"/>
    <w:rsid w:val="005C0473"/>
    <w:rsid w:val="005C56D3"/>
    <w:rsid w:val="005F0736"/>
    <w:rsid w:val="0061032D"/>
    <w:rsid w:val="00681C94"/>
    <w:rsid w:val="006B2542"/>
    <w:rsid w:val="00717147"/>
    <w:rsid w:val="0072352F"/>
    <w:rsid w:val="007255E1"/>
    <w:rsid w:val="007457C7"/>
    <w:rsid w:val="00774A68"/>
    <w:rsid w:val="007764FB"/>
    <w:rsid w:val="007F5B93"/>
    <w:rsid w:val="008767B6"/>
    <w:rsid w:val="00924A51"/>
    <w:rsid w:val="0097648F"/>
    <w:rsid w:val="009A2F70"/>
    <w:rsid w:val="009E4669"/>
    <w:rsid w:val="009F7995"/>
    <w:rsid w:val="00A467F2"/>
    <w:rsid w:val="00A62C90"/>
    <w:rsid w:val="00A71DDA"/>
    <w:rsid w:val="00A81811"/>
    <w:rsid w:val="00A914D5"/>
    <w:rsid w:val="00C222F8"/>
    <w:rsid w:val="00C23043"/>
    <w:rsid w:val="00C408CE"/>
    <w:rsid w:val="00CA4093"/>
    <w:rsid w:val="00D74C00"/>
    <w:rsid w:val="00D84258"/>
    <w:rsid w:val="00DB17DC"/>
    <w:rsid w:val="00E424DC"/>
    <w:rsid w:val="00E73AF8"/>
    <w:rsid w:val="00F47DA1"/>
    <w:rsid w:val="00FC381D"/>
    <w:rsid w:val="00FF0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  <o:rules v:ext="edit">
        <o:r id="V:Rule1" type="connector" idref="#Straight Arrow Connector 16"/>
        <o:r id="V:Rule2" type="connector" idref="#Straight Arrow Connector 19"/>
      </o:rules>
    </o:shapelayout>
  </w:shapeDefaults>
  <w:decimalSymbol w:val="."/>
  <w:listSeparator w:val=","/>
  <w14:docId w14:val="3C67E6A2"/>
  <w15:docId w15:val="{51A88DA8-3775-4A5D-9392-297A9E1BA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63" Type="http://schemas.openxmlformats.org/officeDocument/2006/relationships/image" Target="media/image60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5" Type="http://schemas.openxmlformats.org/officeDocument/2006/relationships/image" Target="media/image2.png"/><Relationship Id="rId61" Type="http://schemas.openxmlformats.org/officeDocument/2006/relationships/image" Target="media/image58.png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64" Type="http://schemas.openxmlformats.org/officeDocument/2006/relationships/fontTable" Target="fontTable.xml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image" Target="media/image59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65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2</TotalTime>
  <Pages>24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 TOGBE</dc:creator>
  <cp:keywords/>
  <dc:description/>
  <cp:lastModifiedBy>RODRIGUE TOGBE</cp:lastModifiedBy>
  <cp:revision>5</cp:revision>
  <dcterms:created xsi:type="dcterms:W3CDTF">2023-04-08T21:42:00Z</dcterms:created>
  <dcterms:modified xsi:type="dcterms:W3CDTF">2023-04-22T04:07:00Z</dcterms:modified>
</cp:coreProperties>
</file>